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:rsidR="004D5C4F" w:rsidRPr="0090293B" w:rsidRDefault="007866AD" w:rsidP="004D5C4F">
      <w:pPr>
        <w:pStyle w:val="Heading1"/>
        <w:jc w:val="center"/>
        <w:rPr>
          <w:b/>
        </w:rPr>
      </w:pPr>
      <w:r>
        <w:rPr>
          <w:b/>
        </w:rPr>
        <w:t>January 10</w:t>
      </w:r>
      <w:r w:rsidR="008629AB">
        <w:rPr>
          <w:b/>
        </w:rPr>
        <w:t>, 2022</w:t>
      </w:r>
    </w:p>
    <w:p w:rsidR="004D5C4F" w:rsidRDefault="004D5C4F" w:rsidP="004A01CB">
      <w:pPr>
        <w:spacing w:line="480" w:lineRule="auto"/>
      </w:pPr>
    </w:p>
    <w:p w:rsidR="009C7A48" w:rsidRDefault="007866AD" w:rsidP="00B702FA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ifornia Senate Bill No. 2 – POST De-Certification</w:t>
      </w:r>
    </w:p>
    <w:p w:rsidR="00B702FA" w:rsidRDefault="00B702FA" w:rsidP="00B702F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B702FA" w:rsidRDefault="00B702FA" w:rsidP="00B702FA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heduling of Community Forums for Winter &amp; Spring semesters</w:t>
      </w:r>
    </w:p>
    <w:p w:rsidR="007866AD" w:rsidRDefault="007866AD" w:rsidP="007866AD">
      <w:pPr>
        <w:pStyle w:val="ListParagraph"/>
        <w:rPr>
          <w:rFonts w:ascii="Arial" w:hAnsi="Arial" w:cs="Arial"/>
          <w:sz w:val="24"/>
          <w:szCs w:val="24"/>
        </w:rPr>
      </w:pPr>
    </w:p>
    <w:p w:rsidR="007866AD" w:rsidRPr="00BD1DB0" w:rsidRDefault="007866AD" w:rsidP="007866AD">
      <w:pPr>
        <w:pStyle w:val="ListParagraph"/>
        <w:rPr>
          <w:rFonts w:ascii="Arial" w:hAnsi="Arial" w:cs="Arial"/>
          <w:sz w:val="24"/>
          <w:szCs w:val="24"/>
        </w:rPr>
      </w:pPr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AUAdjwXzi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866AD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702FA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  <w:rsid w:val="00F6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3</cp:revision>
  <cp:lastPrinted>2020-03-09T20:43:00Z</cp:lastPrinted>
  <dcterms:created xsi:type="dcterms:W3CDTF">2022-01-10T19:03:00Z</dcterms:created>
  <dcterms:modified xsi:type="dcterms:W3CDTF">2022-01-10T19:13:00Z</dcterms:modified>
</cp:coreProperties>
</file>